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School Counselor position at [School Name] in Tashkent, Uzbekistan. As an experienced and dedicated professional with a passion for supporting students' academic, social, and emotional development, I am eager to contribute to the vibrant educational community of Uzbekistan Tashkent. This opportunity aligns perfectly with my career goals and my commitment to fostering student success in diverse cultural settings.</w:t>
      </w:r>
    </w:p>
    <w:p>
      <w:pPr>
        <w:pStyle w:val="BodyText"/>
      </w:pPr>
      <w:r>
        <w:t xml:space="preserve">With over [X years] of experience as a School Counselor in [Your Previous Location/Institution], I have developed a comprehensive understanding of the critical role that counselors play in shaping students' lives. My work has focused on creating individualized academic and career plans, providing crisis intervention, and fostering collaboration between students, families, and educators. For instance, at [Previous School/Organization], I designed a mentorship program that significantly improved student engagement and graduation rates by addressing both academic challenges and personal barriers. This experience has equipped me with the skills to support students in navigating the complexities of education while promoting their overall well-being.</w:t>
      </w:r>
    </w:p>
    <w:p>
      <w:pPr>
        <w:pStyle w:val="BodyText"/>
      </w:pPr>
      <w:r>
        <w:t xml:space="preserve">Uzbekistan Tashkent, as a rapidly evolving city at the heart of Central Asia, presents unique opportunities and challenges for educators. I am particularly drawn to the mission of [School Name] to provide holistic education that prepares students for global competitiveness while respecting local cultural values. As a School Counselor in Uzbekistan Tashkent, I would prioritize building trust with students from diverse backgrounds, understanding their specific needs, and integrating culturally responsive practices into my work. For example, I have previously collaborated with multicultural communities to develop counseling strategies that honor traditional family structures while encouraging student autonomy—a skill I believe is essential in the dynamic environment of Uzbekistan Tashkent.</w:t>
      </w:r>
    </w:p>
    <w:p>
      <w:pPr>
        <w:pStyle w:val="BodyText"/>
      </w:pPr>
      <w:r>
        <w:t xml:space="preserve">My qualifications align closely with the requirements of this role. I hold a [Degree, e.g., Master's in Counseling] from [University Name], where my studies emphasized adolescent development, ethical counseling practices, and school-based interventions. Additionally, I am certified as a [Relevant Certification, e.g., National Certified Counselor] and have completed training in trauma-informed care and special education advocacy. These credentials enable me to address the multifaceted needs of students while adhering to the highest standards of professional practice.</w:t>
      </w:r>
    </w:p>
    <w:p>
      <w:pPr>
        <w:pStyle w:val="BodyText"/>
      </w:pPr>
      <w:r>
        <w:t xml:space="preserve">What excites me most about this opportunity is the chance to contribute to the growth of Uzbekistan Tashkent's educational landscape. I am deeply interested in learning about the specific initiatives your school has undertaken to support student mental health and academic achievement. For example, I would be eager to explore ways to integrate technology into counseling services, such as virtual workshops or digital resources tailored to local needs. My ability to adapt quickly to new environments, coupled with my fluency in [Languages, if applicable], ensures that I can effectively communicate with students and families while respecting the linguistic and cultural diversity of Uzbekistan Tashkent.</w:t>
      </w:r>
    </w:p>
    <w:p>
      <w:pPr>
        <w:pStyle w:val="BodyText"/>
      </w:pPr>
      <w:r>
        <w:t xml:space="preserve">In addition to my professional qualifications, I bring a genuine passion for working with young people. I believe that every student deserves a safe space to explore their potential, and as a School Counselor, I strive to empower them through empathy, active listening, and evidence-based strategies. For example, during my time at [Previous Institution], I co-led a peer support group that helped students build resilience and foster positive peer relationships. This experience reinforced my belief that counseling is not just about solving problems but about creating a foundation for lifelong success.</w:t>
      </w:r>
    </w:p>
    <w:p>
      <w:pPr>
        <w:pStyle w:val="BodyText"/>
      </w:pPr>
      <w:r>
        <w:t xml:space="preserve">Uzbekistan Tashkent's commitment to educational innovation resonates with my own values. I am particularly inspired by the country's efforts to modernize its education system while preserving its cultural heritage. As a School Counselor, I would aim to support these initiatives by promoting student-centered approaches, advocating for inclusive practices, and collaborating with teachers to identify and address learning challenges early. My goal is to help students in Uzbekistan Tashkent not only excel academically but also develop the emotional intelligence and critical thinking skills needed to thrive in an interconnected world.</w:t>
      </w:r>
    </w:p>
    <w:p>
      <w:pPr>
        <w:pStyle w:val="BodyText"/>
      </w:pPr>
      <w:r>
        <w:t xml:space="preserve">I am confident that my expertise, cultural sensitivity, and dedication to student well-being make me a strong candidate for this position. I would be honored to contribute to [School Name]'s mission of nurturing future leaders who are prepared to make meaningful contributions to Uzbekistan and beyond. Thank you for considering my application. I look forward to the opportunity to discuss how my background and vision align with the needs of your institu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p>
      <w:pPr>
        <w:pStyle w:val="BodyText"/>
      </w:pPr>
      <w:r>
        <w:rPr>
          <w:bCs/>
          <w:b/>
        </w:rPr>
        <w:t xml:space="preserve">Cover Letter</w:t>
      </w:r>
      <w:r>
        <w:t xml:space="preserve"> </w:t>
      </w:r>
      <w:r>
        <w:t xml:space="preserve">for</w:t>
      </w:r>
      <w:r>
        <w:t xml:space="preserve"> </w:t>
      </w:r>
      <w:r>
        <w:rPr>
          <w:bCs/>
          <w:b/>
        </w:rPr>
        <w:t xml:space="preserve">School Counselor</w:t>
      </w:r>
      <w:r>
        <w:t xml:space="preserve"> </w:t>
      </w:r>
      <w:r>
        <w:t xml:space="preserve">Position at [School Name],</w:t>
      </w:r>
    </w:p>
    <w:p>
      <w:pPr>
        <w:pStyle w:val="BodyText"/>
      </w:pPr>
      <w:r>
        <w:t xml:space="preserve">Uzbekistan Tashk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0:54Z</dcterms:created>
  <dcterms:modified xsi:type="dcterms:W3CDTF">2026-07-24T04:00:54Z</dcterms:modified>
</cp:coreProperties>
</file>

<file path=docProps/custom.xml><?xml version="1.0" encoding="utf-8"?>
<Properties xmlns="http://schemas.openxmlformats.org/officeDocument/2006/custom-properties" xmlns:vt="http://schemas.openxmlformats.org/officeDocument/2006/docPropsVTypes"/>
</file>